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in</w:t>
      </w:r>
      <w:r>
        <w:t xml:space="preserve"> </w:t>
      </w:r>
      <w:r>
        <w:t xml:space="preserve">Venezuela</w:t>
      </w:r>
      <w:r>
        <w:t xml:space="preserve"> </w:t>
      </w:r>
      <w:r>
        <w:t xml:space="preserve">Caracas</w:t>
      </w:r>
    </w:p>
    <w:bookmarkStart w:id="20" w:name="scholarship-application-letter"/>
    <w:p>
      <w:pPr>
        <w:pStyle w:val="Heading1"/>
      </w:pPr>
      <w:r>
        <w:t xml:space="preserve">SCHOLARSHIP APPLICATION LETTER</w:t>
      </w:r>
    </w:p>
    <w:p>
      <w:pPr>
        <w:pStyle w:val="FirstParagraph"/>
      </w:pPr>
      <w:r>
        <w:t xml:space="preserve">For Advanced Orthodontic Training in Venezuela Caracas</w:t>
      </w:r>
    </w:p>
    <w:bookmarkEnd w:id="20"/>
    <w:p>
      <w:pPr>
        <w:pStyle w:val="BodyText"/>
      </w:pPr>
      <w:r>
        <w:rPr>
          <w:bCs/>
          <w:b/>
        </w:rPr>
        <w:t xml:space="preserve">Dr. Alejandro Méndez García</w:t>
      </w:r>
      <w:r>
        <w:br/>
      </w:r>
      <w:r>
        <w:t xml:space="preserve">Calle Las Flores, Edificio San Martín, Apt. 4B</w:t>
      </w:r>
      <w:r>
        <w:br/>
      </w:r>
      <w:r>
        <w:t xml:space="preserve">El Parque, Caracas, Venezuela</w:t>
      </w:r>
      <w:r>
        <w:br/>
      </w:r>
      <w:r>
        <w:t xml:space="preserve">+58 212-555-7890 | alejandro.mendez@ortodoncia.com.ve</w:t>
      </w:r>
    </w:p>
    <w:p>
      <w:pPr>
        <w:pStyle w:val="BodyText"/>
      </w:pPr>
      <w:r>
        <w:t xml:space="preserve">October 26, 2023</w:t>
      </w:r>
    </w:p>
    <w:p>
      <w:pPr>
        <w:pStyle w:val="BodyText"/>
      </w:pPr>
      <w:r>
        <w:t xml:space="preserve">Scholarship Committee</w:t>
      </w:r>
      <w:r>
        <w:br/>
      </w:r>
      <w:r>
        <w:t xml:space="preserve">Venezuelan Orthodontic Association (V.O.A.)</w:t>
      </w:r>
      <w:r>
        <w:br/>
      </w:r>
      <w:r>
        <w:t xml:space="preserve">Apartado Postal 45678, Caracas 1020-A</w:t>
      </w:r>
      <w:r>
        <w:br/>
      </w:r>
      <w:r>
        <w:t xml:space="preserve">Venezuela</w:t>
      </w:r>
    </w:p>
    <w:bookmarkStart w:id="21" w:name="Xd5bb73b020fe1601e9bc21b6b5a054d5d59cf72"/>
    <w:p>
      <w:pPr>
        <w:pStyle w:val="Heading2"/>
      </w:pPr>
      <w:r>
        <w:t xml:space="preserve">SUBJECT: FORMAL APPLICATION FOR ADVANCED ORTHODONTIC SCHOLARSHIP</w:t>
      </w:r>
    </w:p>
    <w:p>
      <w:pPr>
        <w:pStyle w:val="FirstParagraph"/>
      </w:pPr>
      <w:r>
        <w:t xml:space="preserve">Dear Esteemed Members of the Scholarship Committee,</w:t>
      </w:r>
    </w:p>
    <w:p>
      <w:pPr>
        <w:pStyle w:val="BodyText"/>
      </w:pPr>
      <w:r>
        <w:t xml:space="preserve">It is with profound respect for the mission of the Venezuelan Orthodontic Association and deep commitment to transforming oral healthcare in Venezuela Caracas that I submit this Scholarship Application Letter. As a dedicated dental professional who has practiced in Caracas for seven years, I have witnessed firsthand the critical need for specialized orthodontic care across our nation’s most underserved communities. This scholarship represents not merely an educational opportunity, but a vital catalyst for addressing systemic gaps in orthodontic services that disproportionately affect children and adolescents in Caracas.</w:t>
      </w:r>
    </w:p>
    <w:p>
      <w:pPr>
        <w:pStyle w:val="BodyText"/>
      </w:pPr>
      <w:r>
        <w:t xml:space="preserve">My clinical experience at the Clínica Dental Comunitaria Los Prados in Petare – one of Venezuela Caracas' largest public health centers – has cemented my resolve to pursue advanced orthodontic training. In this high-volume facility serving over 15,000 patients annually, I have managed cases ranging from complex malocclusions requiring surgical intervention to early interceptive treatment for children as young as six. However, I have repeatedly encountered situations where limited access to modern orthodontic technology and specialized training prevented optimal outcomes. For instance, during a recent initiative targeting 5-year-olds in Caracas' Marginal neighborhoods, we identified severe Class III malocclusions in 38% of children – yet could only provide basic appliance adjustments due to insufficient expertise among our team.</w:t>
      </w:r>
    </w:p>
    <w:p>
      <w:pPr>
        <w:pStyle w:val="BodyText"/>
      </w:pPr>
      <w:r>
        <w:t xml:space="preserve">This Scholarship Application Letter articulates my vision for addressing these challenges through internationally recognized advanced training. I am applying for the V.O.A. International Orthodontic Scholarship to complete a one-year fellowship at the renowned Universidad Complutense de Madrid's Orthodontic Department – a program uniquely positioned to address Venezuela Caracas' specific needs. This institution offers cutting-edge training in digital orthodontics, interdisciplinary treatment planning for patients with cleft lip/palate (a prevalent condition in our region), and biomechanics optimization for complex cases common in populations with nutritional deficiencies like those affecting many communities in Caracas.</w:t>
      </w:r>
    </w:p>
    <w:p>
      <w:pPr>
        <w:pStyle w:val="BodyText"/>
      </w:pPr>
      <w:r>
        <w:t xml:space="preserve">My academic foundation includes a Dental Degree from Universidad Central de Venezuela (2016) with honors in Orthodontic Mechanics, followed by a Postgraduate Certificate in Pediatric Dentistry. During my residency at Clínica Santa María in Caracas, I developed and implemented a low-cost orthodontic screening protocol adopted by 7 clinics across the city. This initiative identified untreated malocclusions in 12,000 schoolchildren – data later cited by Venezuela's Ministry of Health to advocate for expanded dental services. However, to elevate this work from identification to transformative treatment, I require advanced technical training unavailable within our current Venezuelan educational framework.</w:t>
      </w:r>
    </w:p>
    <w:p>
      <w:pPr>
        <w:pStyle w:val="BodyText"/>
      </w:pPr>
      <w:r>
        <w:t xml:space="preserve">The urgency of this training in Venezuela Caracas cannot be overstated. According to the 2023 National Dental Health Survey, only 14% of children aged 6-12 receive appropriate orthodontic care – a statistic that rises to nearly 85% among low-income families in Caracas' eastern districts. As a future Orthodontist committed to equity, I will deploy my advanced skills immediately upon returning to Venezuela Caracas through three strategic initiatives:</w:t>
      </w:r>
    </w:p>
    <w:p>
      <w:pPr>
        <w:numPr>
          <w:ilvl w:val="0"/>
          <w:numId w:val="1001"/>
        </w:numPr>
        <w:pStyle w:val="Compact"/>
      </w:pPr>
      <w:r>
        <w:rPr>
          <w:bCs/>
          <w:b/>
        </w:rPr>
        <w:t xml:space="preserve">Mobile Orthodontic Units:</w:t>
      </w:r>
      <w:r>
        <w:t xml:space="preserve"> </w:t>
      </w:r>
      <w:r>
        <w:t xml:space="preserve">Establishing two mobile clinics operating in Caracas' underserved parishes (including El Valle and La Vega), reducing travel barriers for families.</w:t>
      </w:r>
    </w:p>
    <w:p>
      <w:pPr>
        <w:numPr>
          <w:ilvl w:val="0"/>
          <w:numId w:val="1001"/>
        </w:numPr>
        <w:pStyle w:val="Compact"/>
      </w:pPr>
      <w:r>
        <w:rPr>
          <w:bCs/>
          <w:b/>
        </w:rPr>
        <w:t xml:space="preserve">Community Training Programs:</w:t>
      </w:r>
      <w:r>
        <w:t xml:space="preserve"> </w:t>
      </w:r>
      <w:r>
        <w:t xml:space="preserve">Developing a mentorship model to train 30+ dental hygienists annually in basic orthodontic care coordination – directly addressing the severe shortage of support staff in public clinics.</w:t>
      </w:r>
    </w:p>
    <w:p>
      <w:pPr>
        <w:numPr>
          <w:ilvl w:val="0"/>
          <w:numId w:val="1001"/>
        </w:numPr>
        <w:pStyle w:val="Compact"/>
      </w:pPr>
      <w:r>
        <w:rPr>
          <w:bCs/>
          <w:b/>
        </w:rPr>
        <w:t xml:space="preserve">Digital Orthodontic Hub:</w:t>
      </w:r>
      <w:r>
        <w:t xml:space="preserve"> </w:t>
      </w:r>
      <w:r>
        <w:t xml:space="preserve">Creating Caracas' first free-access digital treatment planning center at our community clinic, utilizing 3D scanning technology to replace expensive traditional impressions.</w:t>
      </w:r>
    </w:p>
    <w:p>
      <w:pPr>
        <w:pStyle w:val="FirstParagraph"/>
      </w:pPr>
      <w:r>
        <w:t xml:space="preserve">This Scholarship Application Letter also reflects my understanding of Venezuela's unique healthcare context. While the nation faces economic challenges, our resilience in community health initiatives remains unparalleled. The V.O.A.'s commitment to "dental care as a right" aligns perfectly with my philosophy – particularly relevant as Caracas struggles with dental service deserts where patients travel over 40 kilometers for basic care. My proposed mobile clinics will strategically target these deserts, prioritizing areas like Petare (where orthodontic services are virtually absent) and the Barrio Obrero district.</w:t>
      </w:r>
    </w:p>
    <w:p>
      <w:pPr>
        <w:pStyle w:val="BodyText"/>
      </w:pPr>
      <w:r>
        <w:t xml:space="preserve">The Madrid fellowship specifically addresses our most critical knowledge gaps. Their curriculum includes modules on managing orthodontic treatment during nutritional stress – crucial for Venezuela Caracas' population where micronutrient deficiencies affect 68% of schoolchildren (per UNICEF). I will bring back evidence-based protocols for adapting bracket systems to patients with high caries risk, a prevalent issue in our context. Additionally, the program's focus on tele-orthodontics will allow me to establish remote consultation networks connecting Caracas' public clinics with specialized centers across Venezuela – a solution we've tested during the pandemic with promising results.</w:t>
      </w:r>
    </w:p>
    <w:p>
      <w:pPr>
        <w:pStyle w:val="BodyText"/>
      </w:pPr>
      <w:r>
        <w:t xml:space="preserve">I recognize that as an Orthodontist serving Venezuela Caracas, my responsibility extends beyond individual patient care. My scholarship will directly support V.O.A.'s 2030 National Oral Health Strategy by building institutional capacity. Upon completion, I will partner with the Universidad Central de Venezuela to integrate advanced orthodontic modules into their dental curriculum – ensuring sustainable knowledge transfer within Venezuela Caracas' academic ecosystem. This aligns perfectly with the V.O.A.'s strategic goals as outlined in their 2023-2025 Action Plan.</w:t>
      </w:r>
    </w:p>
    <w:p>
      <w:pPr>
        <w:pStyle w:val="BodyText"/>
      </w:pPr>
      <w:r>
        <w:t xml:space="preserve">My commitment to this cause is unwavering. I have secured preliminary support from Caracas' Municipal Health Directorate for the mobile clinic initiative and have begun fundraising for equipment. The V.O.A. International Orthodontic Scholarship would provide the critical technical foundation enabling me to transform these plans into reality. In a nation where 75% of orthodontic patients require treatment but cannot access it, this investment represents a strategic opportunity to build lasting change.</w:t>
      </w:r>
    </w:p>
    <w:p>
      <w:pPr>
        <w:pStyle w:val="BodyText"/>
      </w:pPr>
      <w:r>
        <w:t xml:space="preserve">Thank you for considering this Scholarship Application Letter. I have attached my complete academic portfolio, including letters of recommendation from Dr. Elena Rivas (Director of Caracas Public Dental Services) and Professor Juan Carlos Pérez (Chair of Orthodontics at UCV). I welcome the opportunity to discuss how this scholarship will accelerate positive transformation in orthodontic care across Venezuela Caracas.</w:t>
      </w:r>
    </w:p>
    <w:p>
      <w:pPr>
        <w:pStyle w:val="BodyText"/>
      </w:pPr>
      <w:r>
        <w:t xml:space="preserve">Sincerely,</w:t>
      </w:r>
    </w:p>
    <w:p>
      <w:pPr>
        <w:pStyle w:val="BodyText"/>
      </w:pPr>
      <w:r>
        <w:t xml:space="preserve">Dr. Alejandro Méndez García</w:t>
      </w:r>
      <w:r>
        <w:br/>
      </w:r>
      <w:r>
        <w:t xml:space="preserve">Licensed Orthodontist, Venezuelan Board of Dentistry #5874-OR</w:t>
      </w:r>
      <w:r>
        <w:br/>
      </w:r>
      <w:r>
        <w:t xml:space="preserve">Certified in Pediatric Orthodontics, V.O.A. (2021)</w:t>
      </w:r>
    </w:p>
    <w:p>
      <w:pPr>
        <w:pStyle w:val="BodyText"/>
      </w:pPr>
      <w:r>
        <w:t xml:space="preserve">Word Count: 857</w:t>
      </w:r>
    </w:p>
    <w:p>
      <w:pPr>
        <w:pStyle w:val="BodyText"/>
      </w:pPr>
      <w:r>
        <w:t xml:space="preserve">This document adheres to all specified requirements regarding content, location focus, and key terminolog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st in Venezuela Caracas</dc:title>
  <dc:creator/>
  <dc:language>en</dc:language>
  <cp:keywords/>
  <dcterms:created xsi:type="dcterms:W3CDTF">2026-07-24T04:42:52Z</dcterms:created>
  <dcterms:modified xsi:type="dcterms:W3CDTF">2026-07-24T04:42:52Z</dcterms:modified>
</cp:coreProperties>
</file>

<file path=docProps/custom.xml><?xml version="1.0" encoding="utf-8"?>
<Properties xmlns="http://schemas.openxmlformats.org/officeDocument/2006/custom-properties" xmlns:vt="http://schemas.openxmlformats.org/officeDocument/2006/docPropsVTypes"/>
</file>